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hint="eastAsia"/>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7E8A4381" w:rsidR="000F1B4F" w:rsidRPr="00915A98" w:rsidRDefault="00AD54ED">
              <w:pPr>
                <w:pStyle w:val="ab"/>
                <w:jc w:val="center"/>
                <w:rPr>
                  <w:color w:val="4472C4" w:themeColor="accent1"/>
                  <w:sz w:val="28"/>
                  <w:szCs w:val="28"/>
                </w:rPr>
              </w:pPr>
              <w:r w:rsidRPr="00915A98">
                <w:rPr>
                  <w:rFonts w:ascii="Times New Roman" w:hAnsi="Times New Roman" w:cs="Times New Roman" w:hint="eastAsia"/>
                  <w:color w:val="4472C4" w:themeColor="accent1"/>
                  <w:sz w:val="28"/>
                  <w:szCs w:val="28"/>
                </w:rPr>
                <w:t xml:space="preserve">Game Development </w:t>
              </w:r>
              <w:r w:rsidR="00D869DA">
                <w:rPr>
                  <w:rFonts w:ascii="Times New Roman" w:hAnsi="Times New Roman" w:cs="Times New Roman" w:hint="eastAsia"/>
                  <w:color w:val="4472C4" w:themeColor="accent1"/>
                  <w:sz w:val="28"/>
                  <w:szCs w:val="28"/>
                </w:rPr>
                <w:t>Time</w:t>
              </w:r>
              <w:r w:rsidR="00D869DA">
                <w:rPr>
                  <w:rFonts w:ascii="Times New Roman" w:hAnsi="Times New Roman" w:cs="Times New Roman"/>
                  <w:color w:val="4472C4" w:themeColor="accent1"/>
                  <w:sz w:val="28"/>
                  <w:szCs w:val="28"/>
                </w:rPr>
                <w:t>line</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57DA4A79" w:rsidR="002E09F3" w:rsidRDefault="00E021CC">
                                <w:pPr>
                                  <w:pStyle w:val="ab"/>
                                  <w:jc w:val="center"/>
                                  <w:rPr>
                                    <w:caps/>
                                    <w:color w:val="4472C4" w:themeColor="accent1"/>
                                  </w:rPr>
                                </w:pPr>
                                <w:r>
                                  <w:rPr>
                                    <w:caps/>
                                    <w:color w:val="4472C4" w:themeColor="accent1"/>
                                  </w:rPr>
                                  <w:t xml:space="preserve">last update: </w:t>
                                </w:r>
                                <w:r w:rsidR="000913CC">
                                  <w:rPr>
                                    <w:caps/>
                                    <w:color w:val="4472C4" w:themeColor="accent1"/>
                                  </w:rPr>
                                  <w:t>Apr</w:t>
                                </w:r>
                                <w:r w:rsidR="006D5F89">
                                  <w:rPr>
                                    <w:caps/>
                                    <w:color w:val="4472C4" w:themeColor="accent1"/>
                                  </w:rPr>
                                  <w:t>.</w:t>
                                </w:r>
                                <w:r w:rsidR="000913CC">
                                  <w:rPr>
                                    <w:caps/>
                                    <w:color w:val="4472C4" w:themeColor="accent1"/>
                                  </w:rPr>
                                  <w:t>10</w:t>
                                </w:r>
                                <w:r w:rsidR="006D5F89">
                                  <w:rPr>
                                    <w:caps/>
                                    <w:color w:val="4472C4" w:themeColor="accent1"/>
                                  </w:rPr>
                                  <w:t>, 2022</w:t>
                                </w:r>
                              </w:p>
                              <w:p w14:paraId="21AEBA4B" w14:textId="72759814" w:rsidR="000F1B4F" w:rsidRDefault="00E64E5F">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E64E5F">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rFonts w:hint="eastAsia"/>
                                    <w:color w:val="4472C4" w:themeColor="accent1"/>
                                  </w:rPr>
                                </w:pPr>
                                <w:r>
                                  <w:rPr>
                                    <w:rFonts w:hint="eastAsia"/>
                                    <w:color w:val="4472C4" w:themeColor="accent1"/>
                                  </w:rPr>
                                  <w:t>G</w:t>
                                </w:r>
                                <w:r>
                                  <w:rPr>
                                    <w:color w:val="4472C4" w:themeColor="accent1"/>
                                  </w:rPr>
                                  <w:t>ithub:</w:t>
                                </w:r>
                                <w:r w:rsidR="00E64E5F" w:rsidRPr="00E64E5F">
                                  <w:t xml:space="preserve"> </w:t>
                                </w:r>
                                <w:r w:rsidR="00E64E5F" w:rsidRPr="00E64E5F">
                                  <w:rPr>
                                    <w:color w:val="4472C4" w:themeColor="accent1"/>
                                  </w:rPr>
                                  <w:t>https://github.com/DefenderJohn/StandStill-Game-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57DA4A79" w:rsidR="002E09F3" w:rsidRDefault="00E021CC">
                          <w:pPr>
                            <w:pStyle w:val="ab"/>
                            <w:jc w:val="center"/>
                            <w:rPr>
                              <w:caps/>
                              <w:color w:val="4472C4" w:themeColor="accent1"/>
                            </w:rPr>
                          </w:pPr>
                          <w:r>
                            <w:rPr>
                              <w:caps/>
                              <w:color w:val="4472C4" w:themeColor="accent1"/>
                            </w:rPr>
                            <w:t xml:space="preserve">last update: </w:t>
                          </w:r>
                          <w:r w:rsidR="000913CC">
                            <w:rPr>
                              <w:caps/>
                              <w:color w:val="4472C4" w:themeColor="accent1"/>
                            </w:rPr>
                            <w:t>Apr</w:t>
                          </w:r>
                          <w:r w:rsidR="006D5F89">
                            <w:rPr>
                              <w:caps/>
                              <w:color w:val="4472C4" w:themeColor="accent1"/>
                            </w:rPr>
                            <w:t>.</w:t>
                          </w:r>
                          <w:r w:rsidR="000913CC">
                            <w:rPr>
                              <w:caps/>
                              <w:color w:val="4472C4" w:themeColor="accent1"/>
                            </w:rPr>
                            <w:t>10</w:t>
                          </w:r>
                          <w:r w:rsidR="006D5F89">
                            <w:rPr>
                              <w:caps/>
                              <w:color w:val="4472C4" w:themeColor="accent1"/>
                            </w:rPr>
                            <w:t>, 2022</w:t>
                          </w:r>
                        </w:p>
                        <w:p w14:paraId="21AEBA4B" w14:textId="72759814" w:rsidR="000F1B4F" w:rsidRDefault="00E64E5F">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E64E5F">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rFonts w:hint="eastAsia"/>
                              <w:color w:val="4472C4" w:themeColor="accent1"/>
                            </w:rPr>
                          </w:pPr>
                          <w:r>
                            <w:rPr>
                              <w:rFonts w:hint="eastAsia"/>
                              <w:color w:val="4472C4" w:themeColor="accent1"/>
                            </w:rPr>
                            <w:t>G</w:t>
                          </w:r>
                          <w:r>
                            <w:rPr>
                              <w:color w:val="4472C4" w:themeColor="accent1"/>
                            </w:rPr>
                            <w:t>ithub:</w:t>
                          </w:r>
                          <w:r w:rsidR="00E64E5F" w:rsidRPr="00E64E5F">
                            <w:t xml:space="preserve"> </w:t>
                          </w:r>
                          <w:r w:rsidR="00E64E5F" w:rsidRPr="00E64E5F">
                            <w:rPr>
                              <w:color w:val="4472C4" w:themeColor="accent1"/>
                            </w:rPr>
                            <w:t>https://github.com/DefenderJohn/StandStill-Game-Project</w:t>
                          </w:r>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B5B5FF" w14:textId="77777777" w:rsidR="00D869DA" w:rsidRDefault="000F1B4F">
          <w:pPr>
            <w:widowControl/>
            <w:jc w:val="left"/>
          </w:pPr>
          <w:r>
            <w:br w:type="page"/>
          </w:r>
        </w:p>
      </w:sdtContent>
    </w:sdt>
    <w:p w14:paraId="26936076" w14:textId="7C83C504" w:rsidR="00D869DA" w:rsidRDefault="00D869DA" w:rsidP="00AE25C8">
      <w:pPr>
        <w:pStyle w:val="3"/>
      </w:pPr>
      <w:r>
        <w:lastRenderedPageBreak/>
        <w:t>2022 Jan.7 Setup the verb of game</w:t>
      </w:r>
    </w:p>
    <w:p w14:paraId="07126BFD" w14:textId="3C179B5F" w:rsidR="00D869DA" w:rsidRDefault="00D869DA">
      <w:pPr>
        <w:widowControl/>
        <w:jc w:val="left"/>
      </w:pPr>
      <w:r>
        <w:tab/>
        <w:t>The verb choosed is move, which enable the tower to move in a tower defence game. There also exists a sub-verb limitation, which provides more challenging to player that they need to manage resources wisely.</w:t>
      </w:r>
    </w:p>
    <w:p w14:paraId="70B05850" w14:textId="3838D5DF" w:rsidR="00D869DA" w:rsidRDefault="00D869DA">
      <w:pPr>
        <w:widowControl/>
        <w:jc w:val="left"/>
      </w:pPr>
    </w:p>
    <w:p w14:paraId="7771998F" w14:textId="655A22DA" w:rsidR="00D869DA" w:rsidRDefault="008D19BC" w:rsidP="00AE25C8">
      <w:pPr>
        <w:pStyle w:val="3"/>
      </w:pPr>
      <w:r>
        <w:t xml:space="preserve">2022 Feb.10 </w:t>
      </w:r>
      <w:r w:rsidR="00527D0D">
        <w:t>Generate the basic idea of game</w:t>
      </w:r>
    </w:p>
    <w:p w14:paraId="34FC359D" w14:textId="12001E24" w:rsidR="00D869DA" w:rsidRDefault="008D19BC">
      <w:pPr>
        <w:widowControl/>
        <w:jc w:val="left"/>
      </w:pPr>
      <w:r>
        <w:tab/>
      </w:r>
      <w:r w:rsidR="00527D0D">
        <w:t>The basic idea is to put a tower in the map that can be pushed by soilders and move around the scene, the tower needs to be resupplied to maintain the combatability.</w:t>
      </w:r>
    </w:p>
    <w:p w14:paraId="2990FBC9" w14:textId="3A18040B" w:rsidR="00527D0D" w:rsidRDefault="00527D0D">
      <w:pPr>
        <w:widowControl/>
        <w:jc w:val="left"/>
      </w:pPr>
    </w:p>
    <w:p w14:paraId="465FF269" w14:textId="7F5A9C3C" w:rsidR="00527D0D" w:rsidRDefault="00527D0D" w:rsidP="00AE25C8">
      <w:pPr>
        <w:pStyle w:val="3"/>
      </w:pPr>
      <w:r>
        <w:t>2022 Feb.17 Create the first paper prototype</w:t>
      </w:r>
    </w:p>
    <w:p w14:paraId="5228AEA5" w14:textId="7C4D0BD0" w:rsidR="00527D0D" w:rsidRDefault="00527D0D">
      <w:pPr>
        <w:widowControl/>
        <w:jc w:val="left"/>
      </w:pPr>
      <w:r>
        <w:tab/>
        <w:t>The first paper prototype implements the idea of the game, and paint several basic idea of the game so that it’s at least looks like playable.</w:t>
      </w:r>
    </w:p>
    <w:p w14:paraId="32CB1569" w14:textId="340137E2" w:rsidR="00527D0D" w:rsidRDefault="00527D0D">
      <w:pPr>
        <w:widowControl/>
        <w:jc w:val="left"/>
      </w:pPr>
    </w:p>
    <w:p w14:paraId="2DC9B1AB" w14:textId="5A30E66D" w:rsidR="00527D0D" w:rsidRDefault="00527D0D" w:rsidP="00AE25C8">
      <w:pPr>
        <w:pStyle w:val="3"/>
      </w:pPr>
      <w:r>
        <w:t xml:space="preserve">2022 Feb.24 </w:t>
      </w:r>
      <w:r>
        <w:rPr>
          <w:rFonts w:hint="eastAsia"/>
        </w:rPr>
        <w:t>Illustrate</w:t>
      </w:r>
      <w:r>
        <w:t xml:space="preserve"> the goal of game</w:t>
      </w:r>
    </w:p>
    <w:p w14:paraId="2104BF16" w14:textId="3A6CC688" w:rsidR="00527D0D" w:rsidRDefault="00527D0D">
      <w:pPr>
        <w:widowControl/>
        <w:jc w:val="left"/>
      </w:pPr>
      <w:r>
        <w:tab/>
        <w:t>At this point, the design idea is totally changed. The tower is not that suitable for the game because it requires</w:t>
      </w:r>
      <w:r w:rsidR="00333FC4">
        <w:t xml:space="preserve"> a self-explained background story, which is not easy for the game to illustrate. Thus the story been changed to a more mordern timeline, which is during the world war II, there is a tant company been surrounded by enemy and need to stand still for a period of time. This soon becomes the more practicable goal for the game.</w:t>
      </w:r>
    </w:p>
    <w:p w14:paraId="7A091CA7" w14:textId="4A9D3D49" w:rsidR="00333FC4" w:rsidRDefault="00333FC4">
      <w:pPr>
        <w:widowControl/>
        <w:jc w:val="left"/>
      </w:pPr>
    </w:p>
    <w:p w14:paraId="0D44F4DC" w14:textId="7E297E85" w:rsidR="00333FC4" w:rsidRDefault="00333FC4" w:rsidP="00AE25C8">
      <w:pPr>
        <w:pStyle w:val="3"/>
      </w:pPr>
      <w:r>
        <w:t>2022 Mar.3 Setup the challenge of the game</w:t>
      </w:r>
    </w:p>
    <w:p w14:paraId="18E79F04" w14:textId="0592633C" w:rsidR="00333FC4" w:rsidRDefault="00333FC4">
      <w:pPr>
        <w:widowControl/>
        <w:jc w:val="left"/>
      </w:pPr>
      <w:r>
        <w:tab/>
        <w:t>The challenge been setted up is basiclly several points. First is the attack from enemy, which should be considered as the major challenge. The second challenge been setted up is that player needs to manage their limited resources and make sure the suppliment is not going to run out.</w:t>
      </w:r>
    </w:p>
    <w:p w14:paraId="5BF59683" w14:textId="779C15C0" w:rsidR="00333FC4" w:rsidRDefault="00333FC4">
      <w:pPr>
        <w:widowControl/>
        <w:jc w:val="left"/>
      </w:pPr>
    </w:p>
    <w:p w14:paraId="39FB51C0" w14:textId="7EB1E500" w:rsidR="00333FC4" w:rsidRDefault="00333FC4" w:rsidP="00AE25C8">
      <w:pPr>
        <w:pStyle w:val="3"/>
      </w:pPr>
      <w:r>
        <w:t>2022 Mar.10 Illustrate Narrative</w:t>
      </w:r>
    </w:p>
    <w:p w14:paraId="02C51A9C" w14:textId="32FD13DA" w:rsidR="000F1B4F" w:rsidRDefault="00333FC4">
      <w:pPr>
        <w:widowControl/>
        <w:jc w:val="left"/>
      </w:pPr>
      <w:r>
        <w:tab/>
        <w:t xml:space="preserve">The story of the game has been formed by adding history background and other </w:t>
      </w:r>
      <w:r w:rsidR="00AA4CB4">
        <w:t>timeline inside. The story is about how a tank company survives the attack from Nazi enemy and protect the city behind them from enemy. The timeline also been narrowed to two days, so that the goal of game is more clear.</w:t>
      </w:r>
    </w:p>
    <w:p w14:paraId="31EF50B0" w14:textId="44F73625" w:rsidR="00AA4CB4" w:rsidRDefault="00AA4CB4">
      <w:pPr>
        <w:widowControl/>
        <w:jc w:val="left"/>
      </w:pPr>
    </w:p>
    <w:p w14:paraId="5AE50AD9" w14:textId="3A6D330B" w:rsidR="00AA4CB4" w:rsidRDefault="00AA4CB4" w:rsidP="00AE25C8">
      <w:pPr>
        <w:pStyle w:val="3"/>
      </w:pPr>
      <w:r>
        <w:rPr>
          <w:rFonts w:hint="eastAsia"/>
        </w:rPr>
        <w:t>2</w:t>
      </w:r>
      <w:r>
        <w:t>022 Mar.24 Start coding of game project</w:t>
      </w:r>
    </w:p>
    <w:p w14:paraId="0A4C0BA2" w14:textId="5BB66B18" w:rsidR="00AA4CB4" w:rsidRDefault="00AA4CB4">
      <w:pPr>
        <w:widowControl/>
        <w:jc w:val="left"/>
      </w:pPr>
      <w:r>
        <w:tab/>
        <w:t xml:space="preserve">After finished the necessary design prepration, the code design started. Note that this the time on record is not the time this programming project initially started, it’s the time that I decide to put it onto github and make it opensource. The reason I record this time is because there is a clear timeline on github for every phase of development been recorded in system, so that it’s easier to get it tracked. The github repository is here: </w:t>
      </w:r>
      <w:hyperlink r:id="rId9" w:history="1">
        <w:r w:rsidRPr="00632F15">
          <w:rPr>
            <w:rStyle w:val="af"/>
          </w:rPr>
          <w:t>https://github.com/DefenderJohn/StandStill-Game-Project/</w:t>
        </w:r>
      </w:hyperlink>
      <w:r w:rsidR="00E64E5F">
        <w:t xml:space="preserve"> </w:t>
      </w:r>
    </w:p>
    <w:p w14:paraId="11836922" w14:textId="37274D6E" w:rsidR="00AA4CB4" w:rsidRDefault="00AA4CB4">
      <w:pPr>
        <w:widowControl/>
        <w:jc w:val="left"/>
      </w:pPr>
    </w:p>
    <w:p w14:paraId="79D250F8" w14:textId="090184D4" w:rsidR="00AA4CB4" w:rsidRDefault="002D273F" w:rsidP="00AE25C8">
      <w:pPr>
        <w:pStyle w:val="3"/>
      </w:pPr>
      <w:r>
        <w:rPr>
          <w:rFonts w:hint="eastAsia"/>
        </w:rPr>
        <w:t>2</w:t>
      </w:r>
      <w:r>
        <w:t>022 Mar.26</w:t>
      </w:r>
    </w:p>
    <w:p w14:paraId="1A516EBE" w14:textId="6E031E6E" w:rsidR="002D273F" w:rsidRDefault="002D273F">
      <w:pPr>
        <w:widowControl/>
        <w:jc w:val="left"/>
      </w:pPr>
      <w:r>
        <w:tab/>
        <w:t>Designed a Anti-air viecle and put it into the scene.</w:t>
      </w:r>
    </w:p>
    <w:p w14:paraId="08B34518" w14:textId="21795911" w:rsidR="002D273F" w:rsidRDefault="002D273F">
      <w:pPr>
        <w:widowControl/>
        <w:jc w:val="left"/>
      </w:pPr>
      <w:r>
        <w:tab/>
        <w:t>Add code to move camera and detect the collision</w:t>
      </w:r>
    </w:p>
    <w:p w14:paraId="475A9AB8" w14:textId="20CEE4EE" w:rsidR="002D273F" w:rsidRDefault="002D273F">
      <w:pPr>
        <w:widowControl/>
        <w:jc w:val="left"/>
      </w:pPr>
      <w:r>
        <w:tab/>
        <w:t>Update the resources management</w:t>
      </w:r>
    </w:p>
    <w:p w14:paraId="3C3138E8" w14:textId="0C313742" w:rsidR="002D273F" w:rsidRDefault="002D273F">
      <w:pPr>
        <w:widowControl/>
        <w:jc w:val="left"/>
      </w:pPr>
      <w:r>
        <w:tab/>
        <w:t>Because there exists a huge unfixable exception, I have to delete all the game resources from current project and start over again, this will cause significant delay.</w:t>
      </w:r>
    </w:p>
    <w:p w14:paraId="572185DD" w14:textId="3C19538A" w:rsidR="002D273F" w:rsidRDefault="002D273F">
      <w:pPr>
        <w:widowControl/>
        <w:jc w:val="left"/>
      </w:pPr>
    </w:p>
    <w:p w14:paraId="2AB9D21D" w14:textId="16358773" w:rsidR="002D273F" w:rsidRDefault="002D273F" w:rsidP="00AE25C8">
      <w:pPr>
        <w:pStyle w:val="3"/>
      </w:pPr>
      <w:r>
        <w:rPr>
          <w:rFonts w:hint="eastAsia"/>
        </w:rPr>
        <w:t>2</w:t>
      </w:r>
      <w:r>
        <w:t>022 Mar.27</w:t>
      </w:r>
    </w:p>
    <w:p w14:paraId="32A6B052" w14:textId="2222E4BB" w:rsidR="002D273F" w:rsidRDefault="002D273F">
      <w:pPr>
        <w:widowControl/>
        <w:jc w:val="left"/>
      </w:pPr>
      <w:r>
        <w:tab/>
        <w:t>Enable the turrent to rotate and aim to the emeny</w:t>
      </w:r>
    </w:p>
    <w:p w14:paraId="2FADA430" w14:textId="75DF78E9" w:rsidR="002D273F" w:rsidRDefault="002D273F">
      <w:pPr>
        <w:widowControl/>
        <w:jc w:val="left"/>
      </w:pPr>
      <w:r>
        <w:tab/>
        <w:t>Add house and the collison of house.</w:t>
      </w:r>
    </w:p>
    <w:p w14:paraId="192E6BC6" w14:textId="3E512DB4" w:rsidR="002D273F" w:rsidRDefault="002D273F">
      <w:pPr>
        <w:widowControl/>
        <w:jc w:val="left"/>
      </w:pPr>
      <w:r>
        <w:tab/>
        <w:t>Generate the navMesh and navigation functionalities</w:t>
      </w:r>
    </w:p>
    <w:p w14:paraId="4B531AD9" w14:textId="4194DA67" w:rsidR="002D273F" w:rsidRDefault="002D273F">
      <w:pPr>
        <w:widowControl/>
        <w:jc w:val="left"/>
      </w:pPr>
      <w:r>
        <w:tab/>
        <w:t>Update the navigation to make the speedup and brake more smooth</w:t>
      </w:r>
    </w:p>
    <w:p w14:paraId="0AE9ACBF" w14:textId="1A94E024" w:rsidR="002D273F" w:rsidRDefault="002D273F">
      <w:pPr>
        <w:widowControl/>
        <w:jc w:val="left"/>
      </w:pPr>
      <w:r>
        <w:lastRenderedPageBreak/>
        <w:tab/>
        <w:t>Set up the main scene.</w:t>
      </w:r>
    </w:p>
    <w:p w14:paraId="5C678105" w14:textId="77777777" w:rsidR="00AE25C8" w:rsidRDefault="00AE25C8">
      <w:pPr>
        <w:widowControl/>
        <w:jc w:val="left"/>
      </w:pPr>
    </w:p>
    <w:p w14:paraId="1DC756AA" w14:textId="58637150" w:rsidR="002D273F" w:rsidRDefault="002D273F" w:rsidP="00AE25C8">
      <w:pPr>
        <w:pStyle w:val="3"/>
      </w:pPr>
      <w:r>
        <w:rPr>
          <w:rFonts w:hint="eastAsia"/>
        </w:rPr>
        <w:t>2</w:t>
      </w:r>
      <w:r>
        <w:t>022 Mar.29</w:t>
      </w:r>
    </w:p>
    <w:p w14:paraId="580DA031" w14:textId="25987EA2" w:rsidR="002D273F" w:rsidRDefault="002D273F">
      <w:pPr>
        <w:widowControl/>
        <w:jc w:val="left"/>
      </w:pPr>
      <w:r>
        <w:tab/>
        <w:t>Optimise the path-finding algorithm</w:t>
      </w:r>
    </w:p>
    <w:p w14:paraId="663EDCB9" w14:textId="0E9A39D4" w:rsidR="002D273F" w:rsidRDefault="002D273F">
      <w:pPr>
        <w:widowControl/>
        <w:jc w:val="left"/>
      </w:pPr>
      <w:r>
        <w:tab/>
        <w:t>Add code to enable the tank to fire</w:t>
      </w:r>
    </w:p>
    <w:p w14:paraId="4DA937D5" w14:textId="6FCFBA99" w:rsidR="002D273F" w:rsidRDefault="002D273F">
      <w:pPr>
        <w:widowControl/>
        <w:jc w:val="left"/>
      </w:pPr>
    </w:p>
    <w:p w14:paraId="3402CB1E" w14:textId="57EED97F" w:rsidR="002D273F" w:rsidRDefault="002D273F" w:rsidP="00AE25C8">
      <w:pPr>
        <w:pStyle w:val="3"/>
      </w:pPr>
      <w:r>
        <w:rPr>
          <w:rFonts w:hint="eastAsia"/>
        </w:rPr>
        <w:t>2</w:t>
      </w:r>
      <w:r>
        <w:t>022 Mar.30</w:t>
      </w:r>
    </w:p>
    <w:p w14:paraId="0F365FB8" w14:textId="1842C4D6" w:rsidR="002D273F" w:rsidRDefault="002D273F">
      <w:pPr>
        <w:widowControl/>
        <w:jc w:val="left"/>
      </w:pPr>
      <w:r>
        <w:tab/>
      </w:r>
      <w:r w:rsidR="00334F3D">
        <w:t>Update the excuteable game file.</w:t>
      </w:r>
    </w:p>
    <w:p w14:paraId="5486134B" w14:textId="196D51F9" w:rsidR="00334F3D" w:rsidRDefault="00334F3D">
      <w:pPr>
        <w:widowControl/>
        <w:jc w:val="left"/>
      </w:pPr>
      <w:r>
        <w:tab/>
        <w:t>Delete unused files.</w:t>
      </w:r>
    </w:p>
    <w:p w14:paraId="11EE6A31" w14:textId="026C9E24" w:rsidR="00334F3D" w:rsidRDefault="00334F3D">
      <w:pPr>
        <w:widowControl/>
        <w:jc w:val="left"/>
      </w:pPr>
    </w:p>
    <w:p w14:paraId="29E0D015" w14:textId="18A49686" w:rsidR="00334F3D" w:rsidRDefault="00334F3D" w:rsidP="00AE25C8">
      <w:pPr>
        <w:pStyle w:val="3"/>
      </w:pPr>
      <w:r>
        <w:rPr>
          <w:rFonts w:hint="eastAsia"/>
        </w:rPr>
        <w:t>2</w:t>
      </w:r>
      <w:r>
        <w:t>022 Mar.31</w:t>
      </w:r>
    </w:p>
    <w:p w14:paraId="7D2F4D58" w14:textId="54A762ED" w:rsidR="00334F3D" w:rsidRDefault="00334F3D" w:rsidP="00334F3D">
      <w:pPr>
        <w:widowControl/>
        <w:jc w:val="left"/>
      </w:pPr>
      <w:r>
        <w:tab/>
        <w:t>Setup the code for enemy spawn.</w:t>
      </w:r>
    </w:p>
    <w:p w14:paraId="348B080C" w14:textId="5902CFB5" w:rsidR="00334F3D" w:rsidRDefault="00334F3D" w:rsidP="00334F3D">
      <w:pPr>
        <w:widowControl/>
        <w:jc w:val="left"/>
      </w:pPr>
      <w:r>
        <w:tab/>
        <w:t>Playtest and receive necessary information to helps the game better.</w:t>
      </w:r>
    </w:p>
    <w:p w14:paraId="5BE734D5" w14:textId="4FE2C6AA" w:rsidR="00334F3D" w:rsidRDefault="00334F3D" w:rsidP="00334F3D">
      <w:pPr>
        <w:widowControl/>
        <w:jc w:val="left"/>
      </w:pPr>
    </w:p>
    <w:p w14:paraId="089A50E0" w14:textId="764E7E4A" w:rsidR="00334F3D" w:rsidRDefault="00334F3D" w:rsidP="00AE25C8">
      <w:pPr>
        <w:pStyle w:val="3"/>
      </w:pPr>
      <w:r>
        <w:rPr>
          <w:rFonts w:hint="eastAsia"/>
        </w:rPr>
        <w:t>2</w:t>
      </w:r>
      <w:r>
        <w:t>022 Apr.10</w:t>
      </w:r>
    </w:p>
    <w:p w14:paraId="49EC4831" w14:textId="07664414" w:rsidR="00334F3D" w:rsidRDefault="00334F3D" w:rsidP="00334F3D">
      <w:pPr>
        <w:widowControl/>
        <w:jc w:val="left"/>
      </w:pPr>
      <w:r>
        <w:tab/>
        <w:t>Summarize all previous records and put all into this docunemt.</w:t>
      </w:r>
    </w:p>
    <w:p w14:paraId="1BFB715E" w14:textId="689EA9B1" w:rsidR="00334F3D" w:rsidRPr="002D273F" w:rsidRDefault="00334F3D">
      <w:pPr>
        <w:widowControl/>
        <w:jc w:val="left"/>
      </w:pPr>
    </w:p>
    <w:sectPr w:rsidR="00334F3D" w:rsidRPr="002D273F" w:rsidSect="000F1B4F">
      <w:headerReference w:type="default" r:id="rId10"/>
      <w:footerReference w:type="default" r:id="rId11"/>
      <w:footerReference w:type="first" r:id="rId12"/>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78102" w14:textId="77777777" w:rsidR="0095308A" w:rsidRDefault="0095308A" w:rsidP="000F1B4F">
      <w:pPr>
        <w:spacing w:line="240" w:lineRule="auto"/>
      </w:pPr>
      <w:r>
        <w:separator/>
      </w:r>
    </w:p>
  </w:endnote>
  <w:endnote w:type="continuationSeparator" w:id="0">
    <w:p w14:paraId="33E71333" w14:textId="77777777" w:rsidR="0095308A" w:rsidRDefault="0095308A"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B7019" w14:textId="77777777" w:rsidR="0095308A" w:rsidRDefault="0095308A" w:rsidP="000F1B4F">
      <w:pPr>
        <w:spacing w:line="240" w:lineRule="auto"/>
      </w:pPr>
      <w:r>
        <w:separator/>
      </w:r>
    </w:p>
  </w:footnote>
  <w:footnote w:type="continuationSeparator" w:id="0">
    <w:p w14:paraId="01FA48FB" w14:textId="77777777" w:rsidR="0095308A" w:rsidRDefault="0095308A" w:rsidP="000F1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6C88" w14:textId="77777777" w:rsidR="003904E2" w:rsidRPr="001F26D8" w:rsidRDefault="006411B4" w:rsidP="001F26D8">
    <w:pPr>
      <w:spacing w:line="200" w:lineRule="exact"/>
      <w:jc w:val="center"/>
      <w:rPr>
        <w:sz w:val="16"/>
        <w:szCs w:val="15"/>
      </w:rPr>
    </w:pPr>
    <w:r w:rsidRPr="001F26D8">
      <w:rPr>
        <w:sz w:val="16"/>
        <w:szCs w:val="15"/>
      </w:rPr>
      <w:t xml:space="preserve">This Game </w:t>
    </w:r>
    <w:r w:rsidR="003904E2" w:rsidRPr="001F26D8">
      <w:rPr>
        <w:sz w:val="16"/>
        <w:szCs w:val="15"/>
      </w:rPr>
      <w:t>I</w:t>
    </w:r>
    <w:r w:rsidRPr="001F26D8">
      <w:rPr>
        <w:sz w:val="16"/>
        <w:szCs w:val="15"/>
      </w:rPr>
      <w:t xml:space="preserve">s </w:t>
    </w:r>
    <w:r w:rsidRPr="001F26D8">
      <w:rPr>
        <w:color w:val="FF0000"/>
        <w:sz w:val="16"/>
        <w:szCs w:val="15"/>
      </w:rPr>
      <w:t>Open Source</w:t>
    </w:r>
    <w:r w:rsidRPr="001F26D8">
      <w:rPr>
        <w:sz w:val="16"/>
        <w:szCs w:val="15"/>
      </w:rPr>
      <w:t xml:space="preserve"> For Everyone To Access</w:t>
    </w:r>
  </w:p>
  <w:p w14:paraId="39944F83" w14:textId="5EEB2A23" w:rsidR="006411B4" w:rsidRPr="001F26D8" w:rsidRDefault="003904E2" w:rsidP="001F26D8">
    <w:pPr>
      <w:spacing w:line="200" w:lineRule="exact"/>
      <w:jc w:val="center"/>
      <w:rPr>
        <w:sz w:val="16"/>
        <w:szCs w:val="15"/>
      </w:rPr>
    </w:pPr>
    <w:r w:rsidRPr="001F26D8">
      <w:rPr>
        <w:sz w:val="16"/>
        <w:szCs w:val="15"/>
      </w:rPr>
      <w:t>If You Have Any Advise Please Contact Via E-mail On The Front P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kwqwUA+J6WcCwAAAA="/>
  </w:docVars>
  <w:rsids>
    <w:rsidRoot w:val="009967A5"/>
    <w:rsid w:val="000075BF"/>
    <w:rsid w:val="000116EA"/>
    <w:rsid w:val="00013208"/>
    <w:rsid w:val="0003491A"/>
    <w:rsid w:val="00062BB0"/>
    <w:rsid w:val="0006785D"/>
    <w:rsid w:val="0007388C"/>
    <w:rsid w:val="00080327"/>
    <w:rsid w:val="00081815"/>
    <w:rsid w:val="000913CC"/>
    <w:rsid w:val="00095ACF"/>
    <w:rsid w:val="00096B6D"/>
    <w:rsid w:val="000A37C8"/>
    <w:rsid w:val="000B06F8"/>
    <w:rsid w:val="000C315B"/>
    <w:rsid w:val="000F1B4F"/>
    <w:rsid w:val="00120CCB"/>
    <w:rsid w:val="00147AEC"/>
    <w:rsid w:val="00180E83"/>
    <w:rsid w:val="00180EEB"/>
    <w:rsid w:val="0018538D"/>
    <w:rsid w:val="001E0C4A"/>
    <w:rsid w:val="001E7086"/>
    <w:rsid w:val="001F26D8"/>
    <w:rsid w:val="001F775B"/>
    <w:rsid w:val="00220F7E"/>
    <w:rsid w:val="00256EE4"/>
    <w:rsid w:val="002844A8"/>
    <w:rsid w:val="00291DA7"/>
    <w:rsid w:val="002A2D9A"/>
    <w:rsid w:val="002A3C81"/>
    <w:rsid w:val="002A55D0"/>
    <w:rsid w:val="002C2FC5"/>
    <w:rsid w:val="002C4362"/>
    <w:rsid w:val="002D273F"/>
    <w:rsid w:val="002D33BA"/>
    <w:rsid w:val="002E09F3"/>
    <w:rsid w:val="002F010C"/>
    <w:rsid w:val="002F1CD7"/>
    <w:rsid w:val="0032316F"/>
    <w:rsid w:val="00333FC4"/>
    <w:rsid w:val="00334F3D"/>
    <w:rsid w:val="00347377"/>
    <w:rsid w:val="00350D28"/>
    <w:rsid w:val="00355BDC"/>
    <w:rsid w:val="00363C8A"/>
    <w:rsid w:val="00366713"/>
    <w:rsid w:val="003706C2"/>
    <w:rsid w:val="00381395"/>
    <w:rsid w:val="003904E2"/>
    <w:rsid w:val="003F7916"/>
    <w:rsid w:val="0040716A"/>
    <w:rsid w:val="00432F92"/>
    <w:rsid w:val="00446538"/>
    <w:rsid w:val="00486A8F"/>
    <w:rsid w:val="004A4A99"/>
    <w:rsid w:val="004C620C"/>
    <w:rsid w:val="004E16E8"/>
    <w:rsid w:val="004F1497"/>
    <w:rsid w:val="004F2DC2"/>
    <w:rsid w:val="005271CC"/>
    <w:rsid w:val="00527D0D"/>
    <w:rsid w:val="0054072D"/>
    <w:rsid w:val="005561CF"/>
    <w:rsid w:val="005A1CEF"/>
    <w:rsid w:val="005A7688"/>
    <w:rsid w:val="005C31F6"/>
    <w:rsid w:val="00607D2D"/>
    <w:rsid w:val="00632FE9"/>
    <w:rsid w:val="006411B4"/>
    <w:rsid w:val="0065141B"/>
    <w:rsid w:val="00675E07"/>
    <w:rsid w:val="006A1966"/>
    <w:rsid w:val="006B57B7"/>
    <w:rsid w:val="006D5F89"/>
    <w:rsid w:val="0071774C"/>
    <w:rsid w:val="00723D02"/>
    <w:rsid w:val="007265D2"/>
    <w:rsid w:val="00736932"/>
    <w:rsid w:val="007418A0"/>
    <w:rsid w:val="00741CB7"/>
    <w:rsid w:val="00745877"/>
    <w:rsid w:val="0077573C"/>
    <w:rsid w:val="007B24F2"/>
    <w:rsid w:val="007C0635"/>
    <w:rsid w:val="007D02F4"/>
    <w:rsid w:val="007E1208"/>
    <w:rsid w:val="007E2F41"/>
    <w:rsid w:val="007E67F7"/>
    <w:rsid w:val="00802C08"/>
    <w:rsid w:val="00822C01"/>
    <w:rsid w:val="008332F1"/>
    <w:rsid w:val="00844268"/>
    <w:rsid w:val="00853EDC"/>
    <w:rsid w:val="00875E23"/>
    <w:rsid w:val="008A5333"/>
    <w:rsid w:val="008D19BC"/>
    <w:rsid w:val="008E5135"/>
    <w:rsid w:val="008F5689"/>
    <w:rsid w:val="00915A98"/>
    <w:rsid w:val="00947A0D"/>
    <w:rsid w:val="0095308A"/>
    <w:rsid w:val="00957528"/>
    <w:rsid w:val="00970842"/>
    <w:rsid w:val="009967A5"/>
    <w:rsid w:val="00A03152"/>
    <w:rsid w:val="00A07384"/>
    <w:rsid w:val="00A32F6F"/>
    <w:rsid w:val="00A403D5"/>
    <w:rsid w:val="00A55834"/>
    <w:rsid w:val="00A5759B"/>
    <w:rsid w:val="00AA4CB4"/>
    <w:rsid w:val="00AB6996"/>
    <w:rsid w:val="00AD54ED"/>
    <w:rsid w:val="00AE25C8"/>
    <w:rsid w:val="00AE55A3"/>
    <w:rsid w:val="00AF1019"/>
    <w:rsid w:val="00B01BEA"/>
    <w:rsid w:val="00B02E16"/>
    <w:rsid w:val="00B2047D"/>
    <w:rsid w:val="00B44AF4"/>
    <w:rsid w:val="00B73D5C"/>
    <w:rsid w:val="00B76039"/>
    <w:rsid w:val="00B84E85"/>
    <w:rsid w:val="00B9779E"/>
    <w:rsid w:val="00BA29D2"/>
    <w:rsid w:val="00BD0EC1"/>
    <w:rsid w:val="00BE4A7C"/>
    <w:rsid w:val="00BE6055"/>
    <w:rsid w:val="00C54C65"/>
    <w:rsid w:val="00C82D02"/>
    <w:rsid w:val="00CA7E86"/>
    <w:rsid w:val="00CC7F3E"/>
    <w:rsid w:val="00CD1F74"/>
    <w:rsid w:val="00D03B40"/>
    <w:rsid w:val="00D0604A"/>
    <w:rsid w:val="00D06772"/>
    <w:rsid w:val="00D31EE7"/>
    <w:rsid w:val="00D3594D"/>
    <w:rsid w:val="00D45B96"/>
    <w:rsid w:val="00D82368"/>
    <w:rsid w:val="00D869DA"/>
    <w:rsid w:val="00DB2403"/>
    <w:rsid w:val="00DC3C58"/>
    <w:rsid w:val="00DF0DD5"/>
    <w:rsid w:val="00DF2222"/>
    <w:rsid w:val="00DF43F6"/>
    <w:rsid w:val="00E021CC"/>
    <w:rsid w:val="00E068DA"/>
    <w:rsid w:val="00E31A4B"/>
    <w:rsid w:val="00E35EEA"/>
    <w:rsid w:val="00E64E5F"/>
    <w:rsid w:val="00E80B85"/>
    <w:rsid w:val="00EC38BB"/>
    <w:rsid w:val="00EE42F3"/>
    <w:rsid w:val="00EE5D77"/>
    <w:rsid w:val="00EF3862"/>
    <w:rsid w:val="00EF4705"/>
    <w:rsid w:val="00F018FF"/>
    <w:rsid w:val="00F0751F"/>
    <w:rsid w:val="00F23718"/>
    <w:rsid w:val="00F339A2"/>
    <w:rsid w:val="00F43638"/>
    <w:rsid w:val="00F45A6E"/>
    <w:rsid w:val="00F5508A"/>
    <w:rsid w:val="00F66B21"/>
    <w:rsid w:val="00FA0B3F"/>
    <w:rsid w:val="00FD6E2A"/>
    <w:rsid w:val="00FE71D7"/>
    <w:rsid w:val="00FE75F4"/>
    <w:rsid w:val="00FF0873"/>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4F3D"/>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 w:type="character" w:styleId="af">
    <w:name w:val="Hyperlink"/>
    <w:basedOn w:val="a0"/>
    <w:uiPriority w:val="99"/>
    <w:unhideWhenUsed/>
    <w:rsid w:val="00AA4CB4"/>
    <w:rPr>
      <w:color w:val="0563C1" w:themeColor="hyperlink"/>
      <w:u w:val="single"/>
    </w:rPr>
  </w:style>
  <w:style w:type="character" w:styleId="af0">
    <w:name w:val="Unresolved Mention"/>
    <w:basedOn w:val="a0"/>
    <w:uiPriority w:val="99"/>
    <w:semiHidden/>
    <w:unhideWhenUsed/>
    <w:rsid w:val="00AA4C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DefenderJohn/StandStill-Game-Project/commits/mai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4B6787"/>
    <w:rsid w:val="007F7143"/>
    <w:rsid w:val="00BB3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4</Pages>
  <Words>577</Words>
  <Characters>2806</Characters>
  <Application>Microsoft Office Word</Application>
  <DocSecurity>0</DocSecurity>
  <Lines>80</Lines>
  <Paragraphs>46</Paragraphs>
  <ScaleCrop>false</ScaleCrop>
  <Company>University of utah eae 2100</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Timeline</dc:subject>
  <dc:creator>John</dc:creator>
  <cp:keywords/>
  <dc:description/>
  <cp:lastModifiedBy>John</cp:lastModifiedBy>
  <cp:revision>162</cp:revision>
  <dcterms:created xsi:type="dcterms:W3CDTF">2022-02-26T22:50:00Z</dcterms:created>
  <dcterms:modified xsi:type="dcterms:W3CDTF">2022-04-10T22:11:00Z</dcterms:modified>
</cp:coreProperties>
</file>